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left="94" w:leftChars="39" w:firstLine="0" w:firstLineChars="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study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cancer or clinical data using bioinformatics, ML and DL.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ug 2016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Ma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202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  <w:p>
            <w:pPr>
              <w:ind w:firstLine="211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mputational Biology Department, School of Computer Science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8"/>
                <w:szCs w:val="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11" w:firstLineChars="10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.Sc in Machine Learning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achine Learning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partment, School of Computer Science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</w:t>
            </w:r>
            <w:r>
              <w:rPr>
                <w:rFonts w:hint="eastAsia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Aug 2020 - Dec 2021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</w:t>
            </w:r>
          </w:p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Sep 2008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</w:t>
            </w:r>
            <w:r>
              <w:rPr>
                <w:rStyle w:val="9"/>
                <w:rFonts w:hint="default" w:ascii="Times New Roman" w:hAnsi="Times New Roman" w:eastAsia="MS Mincho" w:cs="Times New Roman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 2020 </w:t>
            </w: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Jul 2020</w:t>
            </w:r>
          </w:p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Westborough, MA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cov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ed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CNVs with a weaker signal in a very small panel of target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with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 sensitivity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in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specificity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reated a mixed membership model for the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tumor evolution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roblem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hint="eastAsia"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ulk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hint="eastAsia"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ingle-cell sequencing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data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solve the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DNA and RNA deconvolu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Designed a comprehensive simulator for multiple types of mutations</w:t>
            </w:r>
            <w:bookmarkStart w:id="4" w:name="_GoBack"/>
            <w:bookmarkEnd w:id="4"/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in DNA-seq data with phylogenetic progress</w:t>
            </w:r>
          </w:p>
          <w:p>
            <w:pPr>
              <w:pStyle w:val="12"/>
              <w:numPr>
                <w:ilvl w:val="0"/>
                <w:numId w:val="0"/>
              </w:numPr>
              <w:ind w:left="142" w:leftChars="0"/>
              <w:rPr>
                <w:rFonts w:ascii="Times New Roman" w:hAnsi="Times New Roman" w:cs="Times New Roman"/>
                <w:b/>
                <w:bCs/>
                <w:color w:val="000000" w:themeColor="text1"/>
                <w:sz w:val="11"/>
                <w:szCs w:val="1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12"/>
              <w:numPr>
                <w:ilvl w:val="0"/>
                <w:numId w:val="0"/>
              </w:numPr>
              <w:ind w:left="46" w:leftChars="19" w:firstLine="67" w:firstLineChars="32"/>
              <w:rPr>
                <w:rFonts w:hint="default" w:ascii="Times New Roman" w:hAnsi="Times New Roman" w:cs="Times New Roman" w:eastAsiaTheme="minorEastAsia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unction Specific Representational Similarity Inference in the Brain</w:t>
            </w:r>
            <w:r>
              <w:rPr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(PyTorch)</w:t>
            </w:r>
            <w:r>
              <w:rPr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pring 2021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hint="eastAsia" w:ascii="Times New Roman" w:hAnsi="Times New Roman" w:cs="Times New Roman" w:eastAsiaTheme="minorEastAsia"/>
                <w:bCs/>
                <w:color w:val="000000" w:themeColor="text1"/>
                <w:sz w:val="1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Designed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probabilistic graphical model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for brain fMRI data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hint="eastAsia" w:ascii="Times New Roman" w:hAnsi="Times New Roman" w:cs="Times New Roman" w:eastAsiaTheme="minorEastAsia"/>
                <w:bCs/>
                <w:color w:val="000000" w:themeColor="text1"/>
                <w:sz w:val="1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4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Developed neurons-independent and neurons-dependent network to study function-specific representational similarity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hint="eastAsia" w:ascii="Times New Roman" w:hAnsi="Times New Roman" w:cs="Times New Roman" w:eastAsiaTheme="minorEastAsia"/>
                <w:bCs/>
                <w:color w:val="000000" w:themeColor="text1"/>
                <w:sz w:val="1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4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Recovered similar structure in correlated functional areas in the brain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hint="default" w:ascii="Times New Roman" w:hAnsi="Times New Roman" w:cs="Times New Roman"/>
                <w:b/>
                <w:color w:val="000000" w:themeColor="text1"/>
                <w:sz w:val="21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2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ug 2019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2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Aug 2018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-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ind w:firstLine="110" w:firstLineChars="5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rticles</w:t>
            </w:r>
          </w:p>
          <w:p>
            <w:pPr>
              <w:spacing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..,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Schwartz, R. (20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/>
                <w:iCs w:val="0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Bioinformatics 37 (24)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, 4704-4711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, Tao, Y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selmeyer-Haddad, K.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Li, G., Shi, X., Xu, L., Torres, I., Hou, Y., Wu, K., Dean, M., Ried, T.,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nd Schwartz, R. (2021).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 xml:space="preserve">Joint clustering of single cell sequencing and fluorescence in situ hybridization data to infe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ournal of Computational Biology 28 (11)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1035-1051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., Shi, X., Wu, K., Li, G., Xu, L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ind w:firstLine="10" w:firstLineChars="50"/>
              <w:jc w:val="both"/>
              <w:rPr>
                <w:b/>
                <w:color w:val="000000" w:themeColor="text1"/>
                <w:sz w:val="2"/>
                <w:szCs w:val="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ind w:firstLine="110" w:firstLineChars="50"/>
              <w:jc w:val="both"/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bstracts &amp; Talks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… and Schwartz, R. (2020, July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Conference on Intelligent System for Molecular Biology (ISMB)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virtual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Shi, X., Wu, K., Li, G., Xu, L, Hou, Y., Dean, M., and Schwartz, R. (2019,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).  Tumor Copy Number Deconvolution Integrating Bulk and Single-Cell Sequencing Data. </w:t>
            </w: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 Research in Computational Molecular Biology (RECOMB), Washington, DC. </w:t>
            </w: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Lyu, B., Gertz, E. M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&amp; Schwartz, R. (2018, October). Tumor Copy Number Data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Deconvolution</w:t>
            </w:r>
            <w:r>
              <w:rPr>
                <w:rFonts w:hint="default"/>
                <w:color w:val="000000" w:themeColor="text1"/>
                <w:sz w:val="21"/>
                <w:szCs w:val="16"/>
                <w:shd w:val="clear" w:color="auto" w:fill="FFFFFF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Integrating Bulk and Single-cell Sequencing Data. In 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Computational Advances  in Bio and Medical Sciences (ICCABS)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</w:t>
            </w:r>
            <w:r>
              <w:rPr>
                <w:rFonts w:hint="eastAsia"/>
                <w:bCs/>
                <w:color w:val="000000" w:themeColor="text1"/>
                <w:sz w:val="21"/>
                <w:szCs w:val="22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ISMB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, Chicago, I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footerReference r:id="rId3" w:type="default"/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rFonts w:ascii="Times New Roman" w:hAnsi="Times New Roman" w:cs="Times New Roman"/>
        <w:sz w:val="20"/>
      </w:rPr>
      <w:t>References available by request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01B937FA"/>
    <w:rsid w:val="01D21981"/>
    <w:rsid w:val="03496658"/>
    <w:rsid w:val="05CB7424"/>
    <w:rsid w:val="06CAA4D9"/>
    <w:rsid w:val="09414032"/>
    <w:rsid w:val="0956502D"/>
    <w:rsid w:val="096F3CD9"/>
    <w:rsid w:val="0A675B58"/>
    <w:rsid w:val="123A445C"/>
    <w:rsid w:val="139D44EC"/>
    <w:rsid w:val="13B96798"/>
    <w:rsid w:val="14813FB0"/>
    <w:rsid w:val="17B117B3"/>
    <w:rsid w:val="1B177C61"/>
    <w:rsid w:val="1CA204F7"/>
    <w:rsid w:val="1F490851"/>
    <w:rsid w:val="237B3ED7"/>
    <w:rsid w:val="26A02340"/>
    <w:rsid w:val="29802D10"/>
    <w:rsid w:val="2CB54ABC"/>
    <w:rsid w:val="30D067B8"/>
    <w:rsid w:val="31AC562F"/>
    <w:rsid w:val="31B055B1"/>
    <w:rsid w:val="337E19FE"/>
    <w:rsid w:val="37BFF73A"/>
    <w:rsid w:val="37FB7285"/>
    <w:rsid w:val="39082657"/>
    <w:rsid w:val="39662531"/>
    <w:rsid w:val="398D4399"/>
    <w:rsid w:val="39EF0070"/>
    <w:rsid w:val="39EF9A13"/>
    <w:rsid w:val="3F171657"/>
    <w:rsid w:val="446211A5"/>
    <w:rsid w:val="45087D9A"/>
    <w:rsid w:val="48823A25"/>
    <w:rsid w:val="48BD0E92"/>
    <w:rsid w:val="497064E2"/>
    <w:rsid w:val="4BB65F6F"/>
    <w:rsid w:val="4D6559AD"/>
    <w:rsid w:val="54063C19"/>
    <w:rsid w:val="561158F3"/>
    <w:rsid w:val="56CD329B"/>
    <w:rsid w:val="57FD8CF6"/>
    <w:rsid w:val="58522896"/>
    <w:rsid w:val="58FF332A"/>
    <w:rsid w:val="59D52E36"/>
    <w:rsid w:val="59D6652E"/>
    <w:rsid w:val="59DD5D73"/>
    <w:rsid w:val="5B421C7F"/>
    <w:rsid w:val="5D366396"/>
    <w:rsid w:val="5D681521"/>
    <w:rsid w:val="5F4F1E8B"/>
    <w:rsid w:val="5F6554F6"/>
    <w:rsid w:val="5F9E0278"/>
    <w:rsid w:val="5FEF0CF4"/>
    <w:rsid w:val="66EFCDF1"/>
    <w:rsid w:val="67F01E4D"/>
    <w:rsid w:val="67FA272D"/>
    <w:rsid w:val="681B07AE"/>
    <w:rsid w:val="6E1B6443"/>
    <w:rsid w:val="729D41F2"/>
    <w:rsid w:val="743739B4"/>
    <w:rsid w:val="757974B1"/>
    <w:rsid w:val="760F1BA5"/>
    <w:rsid w:val="7674F3E6"/>
    <w:rsid w:val="77217B12"/>
    <w:rsid w:val="787D6433"/>
    <w:rsid w:val="78A1020B"/>
    <w:rsid w:val="794F73F2"/>
    <w:rsid w:val="7A67122B"/>
    <w:rsid w:val="7A693C57"/>
    <w:rsid w:val="7D734EC5"/>
    <w:rsid w:val="7D9E247C"/>
    <w:rsid w:val="7EF66781"/>
    <w:rsid w:val="7F1B450C"/>
    <w:rsid w:val="9BB02875"/>
    <w:rsid w:val="9FBD8001"/>
    <w:rsid w:val="B67E5251"/>
    <w:rsid w:val="FDFEBF30"/>
    <w:rsid w:val="FE7C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97</Words>
  <Characters>6529</Characters>
  <Lines>63</Lines>
  <Paragraphs>17</Paragraphs>
  <TotalTime>11</TotalTime>
  <ScaleCrop>false</ScaleCrop>
  <LinksUpToDate>false</LinksUpToDate>
  <CharactersWithSpaces>9348</CharactersWithSpaces>
  <Application>WPS Office_11.2.0.1042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7T22:48:00Z</dcterms:created>
  <dc:creator>Lei Haoyun</dc:creator>
  <cp:lastModifiedBy>Leo</cp:lastModifiedBy>
  <cp:lastPrinted>2020-10-18T06:03:00Z</cp:lastPrinted>
  <dcterms:modified xsi:type="dcterms:W3CDTF">2022-01-02T17:21:24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26</vt:lpwstr>
  </property>
  <property fmtid="{D5CDD505-2E9C-101B-9397-08002B2CF9AE}" pid="3" name="ICV">
    <vt:lpwstr>6D88FC6B986C470E9DC1F60A84491ED1</vt:lpwstr>
  </property>
</Properties>
</file>